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14"/>
        <w:gridCol w:w="878"/>
        <w:gridCol w:w="1790"/>
        <w:gridCol w:w="1161"/>
        <w:gridCol w:w="971"/>
        <w:gridCol w:w="1131"/>
        <w:gridCol w:w="1218"/>
        <w:gridCol w:w="1874"/>
        <w:gridCol w:w="798"/>
        <w:gridCol w:w="4245"/>
      </w:tblGrid>
      <w:tr w:rsidR="00010558" w:rsidRPr="00010558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/>
              <w:t xml:space="preserve">Person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/>
            </w:r>
            <w:r w:rsidRPr="00010558"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 w:rsidRP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 w:rsidR="00010558" w:rsidRPr="00010558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4CA07B10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15AA88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5A41066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Default="00010558" w:rsidP="00010558"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 w14:paraId="3D56689F" w14:textId="77777777" w:rsidR="00010558" w:rsidRPr="00010558" w:rsidRDefault="00010558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6886B8CA" w:rsidR="00010558" w:rsidRPr="00010558" w:rsidRDefault="00985984" w:rsidP="00010558"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hyperlink r:id="rId5" w:history="1">
              <w:r w:rsidR="00010558" w:rsidRPr="006E6268">
                <w:rPr>
                  <w:rStyle w:val="a6"/>
                  <w:rFonts w:eastAsia="Times New Roman" w:cs="Calibri"/>
                  <w:b/>
                  <w:bCs/>
                  <w:lang w:val="en-NZ" w:eastAsia="en-NZ"/>
                </w:rPr>
                <w:t>https://www.stakeholdermap.com/project-templates/business-case-template.html</w:t>
              </w:r>
            </w:hyperlink>
            <w:r w:rsidR="00010558"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 w:rsidR="008A06BF" w:rsidRPr="00010558" w14:paraId="4A6362E3" w14:textId="77777777" w:rsidTr="008A06BF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7F0625" w14:textId="61D58710" w:rsidR="008A06BF" w:rsidRDefault="008A06B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1B9CB8" w14:textId="2057FDBA" w:rsidR="008A06BF" w:rsidRDefault="008A06B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[</w:t>
            </w:r>
            <w:r>
              <w:rPr>
                <w:rFonts w:cs="Calibri"/>
                <w:lang w:eastAsia="zh-CN"/>
              </w:rPr>
              <w:t>10-2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583288" w14:textId="10CBE0B6" w:rsidR="008A06BF" w:rsidRDefault="008A06BF" w:rsidP="00010558">
            <w:pPr>
              <w:spacing w:after="0" w:line="240" w:lineRule="auto"/>
              <w:rPr>
                <w:rFonts w:cs="Calibri"/>
              </w:rPr>
            </w:pPr>
            <w:r w:rsidRPr="008A06BF">
              <w:rPr>
                <w:rFonts w:cs="Calibri"/>
              </w:rPr>
              <w:t>Issue of incorrect password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249776A1" w14:textId="0E42FE82" w:rsidR="008A06BF" w:rsidRDefault="008A06B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/>
                <w:lang w:eastAsia="zh-CN"/>
              </w:rPr>
              <w:t>L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61AED5A1" w14:textId="50E72F7E" w:rsidR="008A06BF" w:rsidRDefault="008A06B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4664D9" w14:textId="0F41289B" w:rsidR="008A06BF" w:rsidRDefault="008A06BF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9786C4" w14:textId="12FE0D0F" w:rsidR="008A06BF" w:rsidRDefault="00D117D9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19CDF2" w14:textId="1447AAA9" w:rsidR="008A06BF" w:rsidRDefault="00E2616E" w:rsidP="00010558">
            <w:pPr>
              <w:spacing w:after="0" w:line="240" w:lineRule="auto"/>
              <w:rPr>
                <w:rFonts w:cs="Calibri"/>
              </w:rPr>
            </w:pPr>
            <w:r w:rsidRPr="00E2616E">
              <w:rPr>
                <w:rFonts w:cs="Calibri"/>
              </w:rPr>
              <w:t xml:space="preserve">Restart the computer and press </w:t>
            </w:r>
            <w:proofErr w:type="spellStart"/>
            <w:r w:rsidRPr="00E2616E">
              <w:rPr>
                <w:rFonts w:cs="Calibri"/>
              </w:rPr>
              <w:t>Ctrl+Alt</w:t>
            </w:r>
            <w:proofErr w:type="spellEnd"/>
            <w:r w:rsidRPr="00E2616E">
              <w:rPr>
                <w:rFonts w:cs="Calibri"/>
              </w:rPr>
              <w:t xml:space="preserve"> and press Del twice to display a new login interface. Enter Administrator in the </w:t>
            </w:r>
            <w:proofErr w:type="gramStart"/>
            <w:r w:rsidRPr="00E2616E">
              <w:rPr>
                <w:rFonts w:cs="Calibri"/>
              </w:rPr>
              <w:t>user</w:t>
            </w:r>
            <w:proofErr w:type="gramEnd"/>
            <w:r w:rsidRPr="00E2616E">
              <w:rPr>
                <w:rFonts w:cs="Calibri"/>
              </w:rPr>
              <w:t xml:space="preserve"> name and leave the password empty. Press Enter to log in. Open control Panel select/User </w:t>
            </w:r>
            <w:r w:rsidRPr="00E2616E">
              <w:rPr>
                <w:rFonts w:cs="Calibri"/>
              </w:rPr>
              <w:lastRenderedPageBreak/>
              <w:t>Account/Change account/click the original "Account name"/Change my password/Enter the new password, enter the new password again, then click "Change password" button (do not set the password blank)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E6DFE" w14:textId="4076EF2C" w:rsidR="008A06BF" w:rsidRDefault="00D117D9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lastRenderedPageBreak/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CE8223" w14:textId="77777777" w:rsidR="008A06BF" w:rsidRDefault="008A06BF" w:rsidP="00010558">
            <w:pPr>
              <w:spacing w:after="0" w:line="240" w:lineRule="auto"/>
            </w:pPr>
          </w:p>
        </w:tc>
      </w:tr>
      <w:tr w:rsidR="00E2616E" w:rsidRPr="00010558" w14:paraId="6D5E23B2" w14:textId="77777777" w:rsidTr="00E2616E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6CCE7E" w14:textId="4F8C4AC4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03A9822" w14:textId="35491E2E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[10-2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EB1A75" w14:textId="3CE3BDF5" w:rsidR="00E2616E" w:rsidRPr="008A06BF" w:rsidRDefault="00E2616E" w:rsidP="00010558">
            <w:pPr>
              <w:spacing w:after="0" w:line="240" w:lineRule="auto"/>
              <w:rPr>
                <w:rFonts w:cs="Calibri"/>
              </w:rPr>
            </w:pPr>
            <w:r>
              <w:rPr>
                <w:rFonts w:cs="Calibri"/>
              </w:rPr>
              <w:t>A</w:t>
            </w:r>
            <w:r w:rsidRPr="00E2616E">
              <w:rPr>
                <w:rFonts w:cs="Calibri"/>
              </w:rPr>
              <w:t>s more companies embrace cloud-first or cloud-only strategies, data becomes more dispersed and vulnerable to cyber threats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3062C6A2" w14:textId="1104FE8F" w:rsidR="00E2616E" w:rsidRDefault="00E2616E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86AFD4E" w14:textId="71125848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848BFB" w14:textId="1BCDCBC4" w:rsidR="00E2616E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FACC36" w14:textId="2A5571B9" w:rsidR="00E2616E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C</w:t>
            </w:r>
            <w:r>
              <w:rPr>
                <w:rFonts w:cs="Calibri"/>
                <w:lang w:eastAsia="zh-CN"/>
              </w:rPr>
              <w:t>ompanie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791E05" w14:textId="148E10A5" w:rsidR="00E2616E" w:rsidRPr="00E2616E" w:rsidRDefault="00964A33" w:rsidP="00010558">
            <w:pPr>
              <w:spacing w:after="0" w:line="240" w:lineRule="auto"/>
              <w:rPr>
                <w:rFonts w:cs="Calibri"/>
              </w:rPr>
            </w:pPr>
            <w:r w:rsidRPr="00964A33">
              <w:rPr>
                <w:rFonts w:cs="Calibri"/>
              </w:rPr>
              <w:t>Identify potential points of vulnerability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815699" w14:textId="673F88D4" w:rsidR="00E2616E" w:rsidRDefault="00E2616E" w:rsidP="00010558">
            <w:pPr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3E893" w14:textId="77777777" w:rsidR="00E2616E" w:rsidRDefault="00E2616E" w:rsidP="00010558">
            <w:pPr>
              <w:spacing w:after="0" w:line="240" w:lineRule="auto"/>
            </w:pPr>
          </w:p>
        </w:tc>
      </w:tr>
      <w:tr w:rsidR="00E2616E" w:rsidRPr="00010558" w14:paraId="1D0C407C" w14:textId="77777777" w:rsidTr="003D10BA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80203B" w14:textId="3FE68B3F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614582" w14:textId="06EEDFFB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[10-2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B47069" w14:textId="415E7EC9" w:rsidR="00E2616E" w:rsidRPr="008A06BF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in the company is weak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01491A14" w14:textId="20BF8253" w:rsidR="00E2616E" w:rsidRPr="00964A33" w:rsidRDefault="00964A33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6C7A3200" w14:textId="7FB7FFF2" w:rsidR="00E2616E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DD27CF" w14:textId="0558F849" w:rsidR="00E2616E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4CEE51" w14:textId="24BAB7EB" w:rsidR="00E2616E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ser manag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5F6327" w14:textId="628E39BC" w:rsidR="00E2616E" w:rsidRPr="00E2616E" w:rsidRDefault="00964A33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ersonnel manager will seriously make division of the labour and maintain the strict</w:t>
            </w:r>
            <w:r w:rsidR="003D10BA">
              <w:rPr>
                <w:rFonts w:cs="Calibri"/>
                <w:lang w:eastAsia="zh-CN"/>
              </w:rPr>
              <w:t xml:space="preserve"> working order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BC52D" w14:textId="197BEEC8" w:rsidR="00E2616E" w:rsidRDefault="00E2616E" w:rsidP="00010558">
            <w:pPr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7852C6" w14:textId="77777777" w:rsidR="00E2616E" w:rsidRDefault="00E2616E" w:rsidP="00010558">
            <w:pPr>
              <w:spacing w:after="0" w:line="240" w:lineRule="auto"/>
            </w:pPr>
          </w:p>
        </w:tc>
      </w:tr>
      <w:tr w:rsidR="00E2616E" w:rsidRPr="00010558" w14:paraId="7A3E3790" w14:textId="77777777" w:rsidTr="003D10BA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8C2E6" w14:textId="42457960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59CB2B" w14:textId="50BE4493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[10-2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D413C0" w14:textId="18324437" w:rsidR="00E2616E" w:rsidRPr="008A06BF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>esting reveals a lot of defects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37069281" w14:textId="65A04DA4" w:rsidR="00E2616E" w:rsidRDefault="003D10B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22F2BF8" w14:textId="76B41912" w:rsid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B6790C" w14:textId="58C827E5" w:rsid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4EA4CB" w14:textId="4B4E9254" w:rsid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P</w:t>
            </w:r>
            <w:r>
              <w:rPr>
                <w:rFonts w:cs="Calibri"/>
                <w:lang w:eastAsia="zh-CN"/>
              </w:rPr>
              <w:t>roject plann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14B4A6" w14:textId="35F03BD0" w:rsidR="00E2616E" w:rsidRP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 xml:space="preserve">epeat the test to find </w:t>
            </w:r>
            <w:proofErr w:type="gramStart"/>
            <w:r>
              <w:rPr>
                <w:rFonts w:cs="Calibri"/>
                <w:lang w:eastAsia="zh-CN"/>
              </w:rPr>
              <w:t>bugs ,</w:t>
            </w:r>
            <w:proofErr w:type="gramEnd"/>
            <w:r>
              <w:rPr>
                <w:rFonts w:cs="Calibri"/>
                <w:lang w:eastAsia="zh-CN"/>
              </w:rPr>
              <w:t xml:space="preserve"> then fix bugs or improve the test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6300EB" w14:textId="600712AA" w:rsidR="00E2616E" w:rsidRDefault="00E2616E" w:rsidP="00010558">
            <w:pPr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27358E" w14:textId="77777777" w:rsidR="00E2616E" w:rsidRDefault="00E2616E" w:rsidP="00010558">
            <w:pPr>
              <w:spacing w:after="0" w:line="240" w:lineRule="auto"/>
            </w:pPr>
          </w:p>
        </w:tc>
      </w:tr>
      <w:tr w:rsidR="00E2616E" w:rsidRPr="00010558" w14:paraId="38F65006" w14:textId="77777777" w:rsidTr="003D10BA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55745B" w14:textId="7E4E3F1F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5DADDC" w14:textId="44038B86" w:rsidR="00E2616E" w:rsidRDefault="00E2616E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[10-2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E3B2DA" w14:textId="3846EFC8" w:rsidR="00E2616E" w:rsidRPr="008A06BF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I</w:t>
            </w:r>
            <w:r>
              <w:rPr>
                <w:rFonts w:cs="Calibri"/>
                <w:lang w:eastAsia="zh-CN"/>
              </w:rPr>
              <w:t>nadequate research-oriented development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513E8B" w14:textId="1A2CB0E5" w:rsidR="00E2616E" w:rsidRDefault="003D10B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CD9432C" w14:textId="7F3C34ED" w:rsid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F2BF61" w14:textId="74209E54" w:rsid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H</w:t>
            </w:r>
            <w:r>
              <w:rPr>
                <w:rFonts w:cs="Calibri"/>
                <w:lang w:eastAsia="zh-CN"/>
              </w:rPr>
              <w:t>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A4E89E" w14:textId="2E18F3FE" w:rsid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>esearche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7CE351" w14:textId="42C577B5" w:rsidR="00E2616E" w:rsidRPr="00E2616E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T</w:t>
            </w:r>
            <w:r>
              <w:rPr>
                <w:rFonts w:cs="Calibri"/>
                <w:lang w:eastAsia="zh-CN"/>
              </w:rPr>
              <w:t>o integrate all kinds of beneficial resources and replan the route systematically and scientifically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298640" w14:textId="50A9CB23" w:rsidR="00E2616E" w:rsidRDefault="00E2616E" w:rsidP="00010558">
            <w:pPr>
              <w:rPr>
                <w:rFonts w:cs="Calibri" w:hint="eastAsia"/>
                <w:lang w:eastAsia="zh-CN"/>
              </w:rPr>
            </w:pPr>
            <w:r w:rsidRPr="00E2616E">
              <w:rPr>
                <w:rFonts w:cs="Calibri"/>
                <w:lang w:eastAsia="zh-CN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00757" w14:textId="77777777" w:rsidR="00E2616E" w:rsidRDefault="00E2616E" w:rsidP="00010558">
            <w:pPr>
              <w:spacing w:after="0" w:line="240" w:lineRule="auto"/>
            </w:pPr>
          </w:p>
        </w:tc>
      </w:tr>
      <w:tr w:rsidR="003D10BA" w:rsidRPr="00010558" w14:paraId="71E88902" w14:textId="77777777" w:rsidTr="003D10BA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BEEE2" w14:textId="00DD129B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7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8A83B35" w14:textId="556FA7AC" w:rsidR="003D10BA" w:rsidRPr="00E2616E" w:rsidRDefault="003D10BA" w:rsidP="00010558">
            <w:pPr>
              <w:spacing w:after="0" w:line="240" w:lineRule="auto"/>
              <w:rPr>
                <w:rFonts w:cs="Calibri"/>
                <w:lang w:eastAsia="zh-CN"/>
              </w:rPr>
            </w:pPr>
            <w:r w:rsidRPr="003D10BA">
              <w:rPr>
                <w:rFonts w:cs="Calibri"/>
                <w:lang w:eastAsia="zh-CN"/>
              </w:rPr>
              <w:t>[10-27-2021]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F42869" w14:textId="0E9A4075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D</w:t>
            </w:r>
            <w:r>
              <w:rPr>
                <w:rFonts w:cs="Calibri"/>
                <w:lang w:eastAsia="zh-CN"/>
              </w:rPr>
              <w:t xml:space="preserve">esign is not robust 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00B050"/>
          </w:tcPr>
          <w:p w14:paraId="29BF1AEA" w14:textId="40EA4165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L</w:t>
            </w:r>
            <w:r>
              <w:rPr>
                <w:rFonts w:cs="Calibri"/>
                <w:lang w:eastAsia="zh-CN"/>
              </w:rPr>
              <w:t>ow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3784386" w14:textId="2C31A3B6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C32E37" w14:textId="7B08AD45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M</w:t>
            </w:r>
            <w:r>
              <w:rPr>
                <w:rFonts w:cs="Calibri"/>
                <w:lang w:eastAsia="zh-CN"/>
              </w:rPr>
              <w:t>edium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D0D935" w14:textId="1472E8D9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U</w:t>
            </w:r>
            <w:r>
              <w:rPr>
                <w:rFonts w:cs="Calibri"/>
                <w:lang w:eastAsia="zh-CN"/>
              </w:rPr>
              <w:t>X designers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29AF4D" w14:textId="36BCD4CA" w:rsidR="003D10BA" w:rsidRDefault="003D10BA" w:rsidP="00010558">
            <w:pPr>
              <w:spacing w:after="0" w:line="240" w:lineRule="auto"/>
              <w:rPr>
                <w:rFonts w:cs="Calibri" w:hint="eastAsia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R</w:t>
            </w:r>
            <w:r>
              <w:rPr>
                <w:rFonts w:cs="Calibri"/>
                <w:lang w:eastAsia="zh-CN"/>
              </w:rPr>
              <w:t>educe the scope of projects by removing non-essential require</w:t>
            </w:r>
            <w:r w:rsidR="00985984">
              <w:rPr>
                <w:rFonts w:cs="Calibri"/>
                <w:lang w:eastAsia="zh-CN"/>
              </w:rPr>
              <w:t>ment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37104A" w14:textId="63E53793" w:rsidR="003D10BA" w:rsidRPr="00E2616E" w:rsidRDefault="003D10BA" w:rsidP="00010558">
            <w:pPr>
              <w:rPr>
                <w:rFonts w:cs="Calibri"/>
                <w:lang w:eastAsia="zh-CN"/>
              </w:rPr>
            </w:pPr>
            <w:r>
              <w:rPr>
                <w:rFonts w:cs="Calibri" w:hint="eastAsia"/>
                <w:lang w:eastAsia="zh-CN"/>
              </w:rPr>
              <w:t>O</w:t>
            </w:r>
            <w:r>
              <w:rPr>
                <w:rFonts w:cs="Calibri"/>
                <w:lang w:eastAsia="zh-CN"/>
              </w:rPr>
              <w:t>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78AF44" w14:textId="77777777" w:rsidR="003D10BA" w:rsidRDefault="003D10BA" w:rsidP="00010558">
            <w:pPr>
              <w:spacing w:after="0" w:line="240" w:lineRule="auto"/>
            </w:pPr>
          </w:p>
        </w:tc>
      </w:tr>
    </w:tbl>
    <w:p w14:paraId="6A0E82A1" w14:textId="5266E74E" w:rsidR="00010558" w:rsidRPr="00010558" w:rsidRDefault="00010558" w:rsidP="00010558">
      <w:pPr>
        <w:rPr>
          <w:b/>
          <w:bCs/>
          <w:color w:val="FF0000"/>
        </w:rPr>
      </w:pPr>
      <w:r w:rsidRPr="00010558">
        <w:rPr>
          <w:b/>
          <w:bCs/>
          <w:color w:val="FF0000"/>
        </w:rPr>
        <w:t xml:space="preserve">Note: please make sure you fill all information related to your project below and convert everything to </w:t>
      </w:r>
      <w:r w:rsidR="0099084D">
        <w:rPr>
          <w:b/>
          <w:bCs/>
          <w:color w:val="FF0000"/>
        </w:rPr>
        <w:t>Wiki page</w:t>
      </w:r>
      <w:r w:rsidRPr="00010558">
        <w:rPr>
          <w:b/>
          <w:bCs/>
          <w:color w:val="FF0000"/>
        </w:rPr>
        <w:t xml:space="preserve"> (GitHub)  </w:t>
      </w:r>
    </w:p>
    <w:p w14:paraId="6BDADF8A" w14:textId="06086D4E" w:rsidR="00E4079E" w:rsidRDefault="00010558" w:rsidP="00E4079E">
      <w:r>
        <w:t>Table 1: Risk register</w:t>
      </w:r>
      <w:r w:rsidR="0099084D">
        <w:t xml:space="preserve"> Sample </w:t>
      </w:r>
    </w:p>
    <w:p w14:paraId="4D99E937" w14:textId="77777777" w:rsidR="00E4079E" w:rsidRDefault="00E4079E" w:rsidP="00E4079E"/>
    <w:p w14:paraId="7847DF87" w14:textId="77777777" w:rsidR="00E4079E" w:rsidRDefault="00E4079E" w:rsidP="00E4079E"/>
    <w:p w14:paraId="459FCCC6" w14:textId="77777777" w:rsidR="00E4079E" w:rsidRDefault="00E4079E" w:rsidP="00E4079E"/>
    <w:p w14:paraId="1F2EEE1B" w14:textId="77777777" w:rsidR="00E4079E" w:rsidRDefault="00E4079E" w:rsidP="00E4079E"/>
    <w:p w14:paraId="46BE9B88" w14:textId="1E7F92C9" w:rsidR="00E4079E" w:rsidRDefault="00E4079E" w:rsidP="00E4079E">
      <w:r>
        <w:t xml:space="preserve">Reference: </w:t>
      </w:r>
      <w:proofErr w:type="spellStart"/>
      <w:r>
        <w:t>Excelonist</w:t>
      </w:r>
      <w:proofErr w:type="spellEnd"/>
      <w:r>
        <w:t xml:space="preserve"> (n.d.) </w:t>
      </w:r>
      <w:r>
        <w:rPr>
          <w:i/>
          <w:iCs/>
        </w:rPr>
        <w:t>PM template</w:t>
      </w:r>
      <w:r>
        <w:t xml:space="preserve">. htttp://www.Excelonist.com. </w:t>
      </w:r>
    </w:p>
    <w:p w14:paraId="386D8812" w14:textId="254BA669" w:rsidR="007F5382" w:rsidRPr="00010558" w:rsidRDefault="007F5382" w:rsidP="00010558"/>
    <w:sectPr w:rsidR="007F5382" w:rsidRPr="00010558" w:rsidSect="00010558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a0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5"/>
  </w:num>
  <w:num w:numId="5">
    <w:abstractNumId w:val="4"/>
  </w:num>
  <w:num w:numId="6">
    <w:abstractNumId w:val="7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3D10BA"/>
    <w:rsid w:val="00684B5F"/>
    <w:rsid w:val="007F5382"/>
    <w:rsid w:val="008A06BF"/>
    <w:rsid w:val="008F7BBC"/>
    <w:rsid w:val="00964A33"/>
    <w:rsid w:val="00985984"/>
    <w:rsid w:val="0099084D"/>
    <w:rsid w:val="00994D34"/>
    <w:rsid w:val="00C14A14"/>
    <w:rsid w:val="00CA0A83"/>
    <w:rsid w:val="00D117D9"/>
    <w:rsid w:val="00D84B29"/>
    <w:rsid w:val="00DA43AD"/>
    <w:rsid w:val="00E2616E"/>
    <w:rsid w:val="00E4079E"/>
    <w:rsid w:val="00E65FD0"/>
    <w:rsid w:val="00F363B3"/>
    <w:rsid w:val="00F46FFB"/>
    <w:rsid w:val="00FA5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FA5D34"/>
    <w:rPr>
      <w:lang w:val="en-GB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List Paragraph"/>
    <w:basedOn w:val="a1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a0">
    <w:name w:val="List Bullet"/>
    <w:basedOn w:val="a1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a">
    <w:name w:val="List Number"/>
    <w:basedOn w:val="a1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a1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a2"/>
    <w:rsid w:val="00010558"/>
  </w:style>
  <w:style w:type="character" w:customStyle="1" w:styleId="eop">
    <w:name w:val="eop"/>
    <w:basedOn w:val="a2"/>
    <w:rsid w:val="00010558"/>
  </w:style>
  <w:style w:type="character" w:styleId="a6">
    <w:name w:val="Hyperlink"/>
    <w:basedOn w:val="a2"/>
    <w:uiPriority w:val="99"/>
    <w:unhideWhenUsed/>
    <w:rsid w:val="00010558"/>
    <w:rPr>
      <w:color w:val="0000FF" w:themeColor="hyperlink"/>
      <w:u w:val="single"/>
    </w:rPr>
  </w:style>
  <w:style w:type="character" w:styleId="a7">
    <w:name w:val="Unresolved Mention"/>
    <w:basedOn w:val="a2"/>
    <w:uiPriority w:val="99"/>
    <w:semiHidden/>
    <w:unhideWhenUsed/>
    <w:rsid w:val="0001055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stakeholdermap.com/project-templates/business-case-template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38</Words>
  <Characters>1930</Characters>
  <Application>Microsoft Office Word</Application>
  <DocSecurity>0</DocSecurity>
  <Lines>16</Lines>
  <Paragraphs>4</Paragraphs>
  <ScaleCrop>false</ScaleCrop>
  <Company/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</dc:creator>
  <cp:keywords/>
  <dc:description/>
  <cp:lastModifiedBy>陈 若琦</cp:lastModifiedBy>
  <cp:revision>2</cp:revision>
  <dcterms:created xsi:type="dcterms:W3CDTF">2021-10-28T07:27:00Z</dcterms:created>
  <dcterms:modified xsi:type="dcterms:W3CDTF">2021-10-28T07:27:00Z</dcterms:modified>
</cp:coreProperties>
</file>